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570F1" w:rsidRDefault="007432AE" w:rsidP="007432AE">
      <w:pPr>
        <w:rPr>
          <w:u w:val="single"/>
        </w:rPr>
      </w:pPr>
      <w:r w:rsidRPr="007432AE">
        <w:rPr>
          <w:u w:val="single"/>
        </w:rPr>
        <w:t>Assignment</w:t>
      </w:r>
    </w:p>
    <w:p w:rsidR="007432AE" w:rsidRDefault="007432AE" w:rsidP="007432AE">
      <w:r>
        <w:t>Use ‘Course Management System’ as an application under test to do the following:</w:t>
      </w:r>
    </w:p>
    <w:p w:rsidR="007432AE" w:rsidRDefault="007432AE" w:rsidP="007432AE">
      <w:pPr>
        <w:pStyle w:val="ListParagraph"/>
        <w:numPr>
          <w:ilvl w:val="0"/>
          <w:numId w:val="2"/>
        </w:numPr>
      </w:pPr>
      <w:r>
        <w:t>Write test conditions</w:t>
      </w:r>
    </w:p>
    <w:p w:rsidR="007432AE" w:rsidRDefault="007432AE" w:rsidP="007432AE">
      <w:pPr>
        <w:pStyle w:val="ListParagraph"/>
        <w:numPr>
          <w:ilvl w:val="0"/>
          <w:numId w:val="2"/>
        </w:numPr>
      </w:pPr>
      <w:r>
        <w:t>Write test cases</w:t>
      </w:r>
    </w:p>
    <w:p w:rsidR="007432AE" w:rsidRDefault="007432AE" w:rsidP="007432AE">
      <w:pPr>
        <w:pStyle w:val="ListParagraph"/>
        <w:numPr>
          <w:ilvl w:val="0"/>
          <w:numId w:val="2"/>
        </w:numPr>
      </w:pPr>
      <w:r>
        <w:t>Write test scripts</w:t>
      </w:r>
    </w:p>
    <w:p w:rsidR="007432AE" w:rsidRDefault="007432AE" w:rsidP="007432AE">
      <w:pPr>
        <w:pStyle w:val="ListParagraph"/>
        <w:numPr>
          <w:ilvl w:val="0"/>
          <w:numId w:val="2"/>
        </w:numPr>
      </w:pPr>
      <w:r>
        <w:t>Write test scenarios (in gherkin format, i.e. Given/When/Then)</w:t>
      </w:r>
      <w:bookmarkStart w:id="0" w:name="_GoBack"/>
      <w:bookmarkEnd w:id="0"/>
    </w:p>
    <w:p w:rsidR="007432AE" w:rsidRDefault="007432AE" w:rsidP="007432AE">
      <w:r>
        <w:rPr>
          <w:noProof/>
          <w:lang w:eastAsia="en-GB"/>
        </w:rPr>
        <w:drawing>
          <wp:inline distT="0" distB="0" distL="0" distR="0" wp14:anchorId="666E79B0" wp14:editId="1504839C">
            <wp:extent cx="5731510" cy="2206625"/>
            <wp:effectExtent l="0" t="0" r="2540" b="317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206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432AE" w:rsidRDefault="007432AE" w:rsidP="007432AE">
      <w:r>
        <w:rPr>
          <w:noProof/>
          <w:lang w:eastAsia="en-GB"/>
        </w:rPr>
        <w:drawing>
          <wp:inline distT="0" distB="0" distL="0" distR="0" wp14:anchorId="29449C3A" wp14:editId="7EBDC0FC">
            <wp:extent cx="5731510" cy="1215390"/>
            <wp:effectExtent l="0" t="0" r="254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215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432AE" w:rsidRPr="007432AE" w:rsidRDefault="007432AE" w:rsidP="007432AE">
      <w:r>
        <w:rPr>
          <w:noProof/>
          <w:lang w:eastAsia="en-GB"/>
        </w:rPr>
        <w:drawing>
          <wp:inline distT="0" distB="0" distL="0" distR="0" wp14:anchorId="43916A46" wp14:editId="3C3DA2C2">
            <wp:extent cx="5731510" cy="2626995"/>
            <wp:effectExtent l="0" t="0" r="2540" b="190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26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7432AE" w:rsidRPr="007432A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609D3037"/>
    <w:multiLevelType w:val="hybridMultilevel"/>
    <w:tmpl w:val="8E9096B6"/>
    <w:lvl w:ilvl="0" w:tplc="9DD0A53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FDF0767"/>
    <w:multiLevelType w:val="hybridMultilevel"/>
    <w:tmpl w:val="5050A61E"/>
    <w:lvl w:ilvl="0" w:tplc="9DD0A53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yMzG2MDAxsTQwsTBQ0lEKTi0uzszPAykwrAUA0MUhESwAAAA="/>
  </w:docVars>
  <w:rsids>
    <w:rsidRoot w:val="004F1A80"/>
    <w:rsid w:val="004F1A80"/>
    <w:rsid w:val="0054443C"/>
    <w:rsid w:val="00736121"/>
    <w:rsid w:val="007432AE"/>
    <w:rsid w:val="008713C0"/>
    <w:rsid w:val="00B05E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56179C9-F6EF-4EBE-B521-F6A5BD04BA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F1A8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F1A8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6</TotalTime>
  <Pages>1</Pages>
  <Words>32</Words>
  <Characters>18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1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moru Tiamiyu</dc:creator>
  <cp:keywords/>
  <dc:description/>
  <cp:lastModifiedBy>Kamoru Tiamiyu</cp:lastModifiedBy>
  <cp:revision>1</cp:revision>
  <dcterms:created xsi:type="dcterms:W3CDTF">2018-09-01T08:32:00Z</dcterms:created>
  <dcterms:modified xsi:type="dcterms:W3CDTF">2018-09-01T09:38:00Z</dcterms:modified>
</cp:coreProperties>
</file>